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065C" w:rsidRPr="000815D3" w:rsidRDefault="00DF065C" w:rsidP="00DF065C">
      <w:pPr>
        <w:spacing w:after="0" w:line="240" w:lineRule="auto"/>
        <w:jc w:val="center"/>
        <w:rPr>
          <w:b/>
        </w:rPr>
      </w:pPr>
      <w:bookmarkStart w:id="0" w:name="_GoBack"/>
      <w:r w:rsidRPr="000815D3">
        <w:rPr>
          <w:b/>
        </w:rPr>
        <w:t>TSA ACTIVITY RESUME</w:t>
      </w:r>
    </w:p>
    <w:bookmarkEnd w:id="0"/>
    <w:p w:rsidR="00DF065C" w:rsidRPr="00BE66A4" w:rsidRDefault="00DF065C" w:rsidP="00DF065C">
      <w:pPr>
        <w:spacing w:after="0" w:line="240" w:lineRule="auto"/>
      </w:pPr>
      <w:r w:rsidRPr="00BE66A4">
        <w:t xml:space="preserve">   </w:t>
      </w:r>
    </w:p>
    <w:p w:rsidR="00DF065C" w:rsidRPr="00BE66A4" w:rsidRDefault="00DF065C" w:rsidP="00DF065C">
      <w:pPr>
        <w:spacing w:after="0" w:line="240" w:lineRule="auto"/>
      </w:pPr>
      <w:r w:rsidRPr="00BE66A4">
        <w:t xml:space="preserve">Complete and submit this form to your local chapter vice president. It must be verified by the chapter advisor and sent to the TSA state advisor. DO NOT SUBMIT ACTIVITY DIRECTLY TO NATIONAL TSA.   </w:t>
      </w:r>
    </w:p>
    <w:p w:rsidR="00DF065C" w:rsidRPr="00BE66A4" w:rsidRDefault="00DF065C" w:rsidP="00DF065C">
      <w:pPr>
        <w:spacing w:after="0" w:line="240" w:lineRule="auto"/>
      </w:pPr>
      <w:r w:rsidRPr="00BE66A4">
        <w:t xml:space="preserve">    </w:t>
      </w:r>
    </w:p>
    <w:p w:rsidR="00DF065C" w:rsidRPr="00BE66A4" w:rsidRDefault="00DF065C" w:rsidP="00DF065C">
      <w:pPr>
        <w:spacing w:after="0" w:line="240" w:lineRule="auto"/>
      </w:pPr>
      <w:r w:rsidRPr="00BE66A4">
        <w:t xml:space="preserve">CHECK ONE: </w:t>
      </w:r>
      <w:r>
        <w:tab/>
      </w:r>
      <w:r w:rsidRPr="00BE66A4">
        <w:t xml:space="preserve">_____ Bronze Award </w:t>
      </w:r>
      <w:r>
        <w:tab/>
      </w:r>
      <w:r w:rsidRPr="00BE66A4">
        <w:t xml:space="preserve">_____ Silver Award </w:t>
      </w:r>
      <w:r>
        <w:tab/>
      </w:r>
      <w:r w:rsidRPr="00BE66A4">
        <w:t xml:space="preserve">_____ Gold Award   </w:t>
      </w:r>
    </w:p>
    <w:p w:rsidR="00DF065C" w:rsidRPr="00BE66A4" w:rsidRDefault="00DF065C" w:rsidP="00DF065C">
      <w:pPr>
        <w:spacing w:after="0" w:line="240" w:lineRule="auto"/>
      </w:pPr>
      <w:r w:rsidRPr="00BE66A4">
        <w:t xml:space="preserve">   </w:t>
      </w:r>
    </w:p>
    <w:p w:rsidR="00DF065C" w:rsidRDefault="00DF065C" w:rsidP="00DF065C">
      <w:pPr>
        <w:spacing w:after="0" w:line="240" w:lineRule="auto"/>
      </w:pPr>
      <w:r w:rsidRPr="00BE66A4">
        <w:t>Name:  ______________________________</w:t>
      </w:r>
      <w:r>
        <w:t>_________________________</w:t>
      </w:r>
    </w:p>
    <w:p w:rsidR="00DF065C" w:rsidRDefault="00DF065C" w:rsidP="00DF065C">
      <w:pPr>
        <w:spacing w:after="0" w:line="240" w:lineRule="auto"/>
      </w:pPr>
    </w:p>
    <w:p w:rsidR="00DF065C" w:rsidRPr="00BE66A4" w:rsidRDefault="00DF065C" w:rsidP="00DF065C">
      <w:pPr>
        <w:spacing w:after="0" w:line="240" w:lineRule="auto"/>
      </w:pPr>
      <w:r w:rsidRPr="00BE66A4">
        <w:t>Advisor's name: __________________________________</w:t>
      </w:r>
      <w:r>
        <w:t>_______________</w:t>
      </w:r>
      <w:r w:rsidRPr="00BE66A4">
        <w:t xml:space="preserve">  </w:t>
      </w:r>
    </w:p>
    <w:p w:rsidR="00DF065C" w:rsidRPr="00BE66A4" w:rsidRDefault="00DF065C" w:rsidP="00DF065C">
      <w:pPr>
        <w:spacing w:after="0" w:line="240" w:lineRule="auto"/>
      </w:pPr>
      <w:r w:rsidRPr="00BE66A4">
        <w:t xml:space="preserve">   </w:t>
      </w:r>
    </w:p>
    <w:p w:rsidR="00DF065C" w:rsidRPr="00BE66A4" w:rsidRDefault="00DF065C" w:rsidP="00DF065C">
      <w:pPr>
        <w:spacing w:after="0" w:line="240" w:lineRule="auto"/>
      </w:pPr>
      <w:r w:rsidRPr="00BE66A4">
        <w:t xml:space="preserve">School name: _________________________________________________________________________  </w:t>
      </w:r>
    </w:p>
    <w:p w:rsidR="00DF065C" w:rsidRPr="00BE66A4" w:rsidRDefault="00DF065C" w:rsidP="00DF065C">
      <w:pPr>
        <w:spacing w:after="0" w:line="240" w:lineRule="auto"/>
      </w:pPr>
      <w:r w:rsidRPr="00BE66A4">
        <w:t xml:space="preserve">   </w:t>
      </w:r>
    </w:p>
    <w:p w:rsidR="00DF065C" w:rsidRPr="00BE66A4" w:rsidRDefault="00DF065C" w:rsidP="00DF065C">
      <w:pPr>
        <w:spacing w:after="0" w:line="240" w:lineRule="auto"/>
      </w:pPr>
      <w:r w:rsidRPr="00BE66A4">
        <w:t xml:space="preserve">School address: ________________________________________________________________________    </w:t>
      </w:r>
    </w:p>
    <w:p w:rsidR="00DF065C" w:rsidRPr="00BE66A4" w:rsidRDefault="00DF065C" w:rsidP="00DF065C">
      <w:pPr>
        <w:spacing w:after="0" w:line="240" w:lineRule="auto"/>
      </w:pPr>
      <w:r w:rsidRPr="00BE66A4">
        <w:t xml:space="preserve">  </w:t>
      </w:r>
    </w:p>
    <w:p w:rsidR="00DF065C" w:rsidRDefault="00DF065C" w:rsidP="00DF065C">
      <w:pPr>
        <w:spacing w:after="0" w:line="240" w:lineRule="auto"/>
      </w:pPr>
      <w:r w:rsidRPr="00BE66A4">
        <w:t>City/State/Zip:</w:t>
      </w:r>
      <w:r>
        <w:t xml:space="preserve"> </w:t>
      </w:r>
      <w:r w:rsidRPr="00BE66A4">
        <w:t xml:space="preserve">_________________________________________________________________________  </w:t>
      </w:r>
    </w:p>
    <w:p w:rsidR="00DF065C" w:rsidRDefault="00DF065C" w:rsidP="00DF065C">
      <w:pPr>
        <w:spacing w:after="0" w:line="240" w:lineRule="auto"/>
      </w:pPr>
    </w:p>
    <w:p w:rsidR="00DF065C" w:rsidRDefault="00DF065C" w:rsidP="00DF065C">
      <w:pPr>
        <w:spacing w:after="0" w:line="240" w:lineRule="auto"/>
      </w:pPr>
      <w:r>
        <w:t xml:space="preserve">Total Points: _____________ </w:t>
      </w:r>
    </w:p>
    <w:p w:rsidR="00DF065C" w:rsidRDefault="00DF065C" w:rsidP="00DF065C">
      <w:pPr>
        <w:spacing w:after="0" w:line="240" w:lineRule="auto"/>
      </w:pPr>
    </w:p>
    <w:p w:rsidR="00DF065C" w:rsidRDefault="00DF065C" w:rsidP="00DF065C">
      <w:pPr>
        <w:spacing w:after="0" w:line="240" w:lineRule="auto"/>
      </w:pPr>
    </w:p>
    <w:p w:rsidR="00DF065C" w:rsidRDefault="00DF065C" w:rsidP="00DF065C">
      <w:pPr>
        <w:spacing w:after="0" w:line="240" w:lineRule="auto"/>
      </w:pPr>
      <w:r>
        <w:t xml:space="preserve">_____________________________________________________________________ </w:t>
      </w:r>
    </w:p>
    <w:p w:rsidR="00DF065C" w:rsidRDefault="00DF065C" w:rsidP="00DF065C">
      <w:pPr>
        <w:spacing w:after="0" w:line="240" w:lineRule="auto"/>
      </w:pPr>
      <w:r>
        <w:t>Chapter Vice-President</w:t>
      </w:r>
      <w:r>
        <w:tab/>
      </w:r>
      <w:r>
        <w:tab/>
      </w:r>
      <w:r>
        <w:tab/>
      </w:r>
      <w:r>
        <w:tab/>
      </w:r>
      <w:r>
        <w:tab/>
      </w:r>
      <w:r>
        <w:tab/>
        <w:t>Date</w:t>
      </w:r>
    </w:p>
    <w:p w:rsidR="00DF065C" w:rsidRDefault="00DF065C" w:rsidP="00DF065C">
      <w:pPr>
        <w:spacing w:after="0" w:line="240" w:lineRule="auto"/>
      </w:pPr>
    </w:p>
    <w:p w:rsidR="00DF065C" w:rsidRDefault="00DF065C" w:rsidP="00DF065C">
      <w:pPr>
        <w:spacing w:after="0" w:line="240" w:lineRule="auto"/>
      </w:pPr>
    </w:p>
    <w:p w:rsidR="00DF065C" w:rsidRDefault="00DF065C" w:rsidP="00DF065C">
      <w:pPr>
        <w:spacing w:after="0" w:line="240" w:lineRule="auto"/>
      </w:pPr>
      <w:r>
        <w:t>_____________________________________________________________________</w:t>
      </w:r>
    </w:p>
    <w:p w:rsidR="00DF065C" w:rsidRDefault="00DF065C" w:rsidP="00DF065C">
      <w:pPr>
        <w:spacing w:after="0" w:line="240" w:lineRule="auto"/>
      </w:pPr>
      <w:r>
        <w:t>Chapter Advisor</w:t>
      </w:r>
      <w:r>
        <w:tab/>
      </w:r>
      <w:r>
        <w:tab/>
      </w:r>
      <w:r>
        <w:tab/>
      </w:r>
      <w:r>
        <w:tab/>
      </w:r>
      <w:r>
        <w:tab/>
      </w:r>
      <w:r>
        <w:tab/>
      </w:r>
      <w:r>
        <w:tab/>
        <w:t>Date</w:t>
      </w:r>
    </w:p>
    <w:p w:rsidR="00DF065C" w:rsidRDefault="00DF065C" w:rsidP="00DF065C">
      <w:pPr>
        <w:spacing w:after="0" w:line="240" w:lineRule="auto"/>
      </w:pPr>
    </w:p>
    <w:p w:rsidR="00DF065C" w:rsidRDefault="00DF065C" w:rsidP="00DF065C">
      <w:pPr>
        <w:spacing w:after="0" w:line="240" w:lineRule="auto"/>
      </w:pPr>
    </w:p>
    <w:p w:rsidR="00DF065C" w:rsidRDefault="00DF065C" w:rsidP="00DF065C">
      <w:pPr>
        <w:spacing w:after="0" w:line="240" w:lineRule="auto"/>
      </w:pPr>
      <w:r>
        <w:t xml:space="preserve">_____________________________________________________________________ </w:t>
      </w:r>
    </w:p>
    <w:p w:rsidR="00E96A90" w:rsidRDefault="00DF065C" w:rsidP="00DF065C">
      <w:r>
        <w:t>State Advisor</w:t>
      </w:r>
      <w:r>
        <w:tab/>
      </w:r>
      <w:r>
        <w:tab/>
      </w:r>
      <w:r>
        <w:tab/>
      </w:r>
      <w:r>
        <w:tab/>
      </w:r>
      <w:r>
        <w:tab/>
      </w:r>
      <w:r>
        <w:tab/>
      </w:r>
      <w:r>
        <w:tab/>
        <w:t>Date</w:t>
      </w:r>
      <w:r>
        <w:tab/>
      </w:r>
      <w:r>
        <w:tab/>
      </w:r>
      <w:r>
        <w:tab/>
      </w:r>
    </w:p>
    <w:sectPr w:rsidR="00E96A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NjE0NjGzNDA2N7RU0lEKTi0uzszPAykwrAUA7eAP/ywAAAA="/>
  </w:docVars>
  <w:rsids>
    <w:rsidRoot w:val="00DF065C"/>
    <w:rsid w:val="00DF065C"/>
    <w:rsid w:val="00DF542B"/>
    <w:rsid w:val="00E96A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D28A07-BD6E-4ED4-B33B-19E055EC1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65C"/>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7</Words>
  <Characters>89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rill, Chris</dc:creator>
  <cp:keywords/>
  <dc:description/>
  <cp:lastModifiedBy>Merrill, Chris</cp:lastModifiedBy>
  <cp:revision>2</cp:revision>
  <dcterms:created xsi:type="dcterms:W3CDTF">2019-11-20T14:35:00Z</dcterms:created>
  <dcterms:modified xsi:type="dcterms:W3CDTF">2019-11-20T14:51:00Z</dcterms:modified>
</cp:coreProperties>
</file>